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erine Pri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er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i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48 Suffield Ter Skokie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prior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8914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o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